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bookmarkEnd w:id="20"/>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São Paulo, SP, Brazil</w:t>
      </w:r>
    </w:p>
    <w:bookmarkStart w:id="21" w:name="dear-hiring-managers-name"/>
    <w:p>
      <w:pPr>
        <w:pStyle w:val="Heading2"/>
      </w:pPr>
      <w:r>
        <w:t xml:space="preserve">Dear [Hiring Manager’s Name],</w:t>
      </w:r>
    </w:p>
    <w:p>
      <w:pPr>
        <w:pStyle w:val="FirstParagraph"/>
      </w:pPr>
      <w:r>
        <w:t xml:space="preserve">I am writing to express my enthusiasm for the Financial Analyst position at [Company Name] in Brazil São Paulo. As a highly motivated professional with over [X years] of experience in financial analysis, I am eager to contribute my expertise in data-driven decision-making, risk management, and strategic financial planning to support your organization’s goals. The opportunity to work within Brazil’s dynamic economic landscape, particularly in São Paulo—the country’s financial hub—has long been a career aspiration for me. This role aligns perfectly with my background in analyzing complex financial data and providing actionable insights to drive business growth.</w:t>
      </w:r>
    </w:p>
    <w:p>
      <w:pPr>
        <w:pStyle w:val="BodyText"/>
      </w:pPr>
      <w:r>
        <w:t xml:space="preserve">Having worked across diverse industries, I have developed a strong foundation in financial modeling, budgeting, forecasting, and performance analysis. My experience includes collaborating with cross-functional teams to optimize resource allocation, identify cost-saving opportunities, and enhance profitability. For instance, during my tenure as a Financial Analyst at [Previous Company Name], I spearheaded the development of a predictive analytics tool that reduced operational costs by 15% while improving forecast accuracy by 20%. This achievement underscored the importance of leveraging data to inform strategic decisions—a principle I am eager to apply in Brazil São Paulo’s competitive market.</w:t>
      </w:r>
    </w:p>
    <w:p>
      <w:pPr>
        <w:pStyle w:val="BodyText"/>
      </w:pPr>
      <w:r>
        <w:t xml:space="preserve">What excites me most about this opportunity is the chance to contribute to [Company Name]’s mission of [specific company goal or value, e.g., "driving sustainable growth in emerging markets" or "delivering innovative financial solutions"]. São Paulo, as a global financial center, offers a unique environment where economic fluctuations and regulatory complexities require agile and forward-thinking professionals. My understanding of Brazil’s economic landscape, combined with my technical skills in financial analysis, positions me to support your team in navigating these challenges effectively.</w:t>
      </w:r>
    </w:p>
    <w:p>
      <w:pPr>
        <w:pStyle w:val="BodyText"/>
      </w:pPr>
      <w:r>
        <w:t xml:space="preserve">One of the key strengths I bring to this role is my ability to analyze financial data through a local lens. In Brazil, where inflation rates and currency volatility can impact business performance significantly, it is critical to develop strategies that account for regional nuances. My work in [specific project or role] involved evaluating macroeconomic trends and their implications for corporate financial planning. For example, I led a project to assess the impact of exchange rate fluctuations on supply chain costs for a multinational client operating in Brazil. By implementing hedging strategies and optimizing supplier contracts, we reduced exposure by 25% while maintaining operational efficiency.</w:t>
      </w:r>
    </w:p>
    <w:p>
      <w:pPr>
        <w:pStyle w:val="BodyText"/>
      </w:pPr>
      <w:r>
        <w:t xml:space="preserve">Additionally, my proficiency in financial software such as Excel, Power BI, and SAP has enabled me to streamline reporting processes and deliver insights that align with organizational objectives. I am also well-versed in regulatory frameworks relevant to Brazil’s financial sector, including compliance with the Brazilian Central Bank (BACEN) guidelines and local accounting standards (NBC). This knowledge ensures that my analyses not only meet international benchmarks but also adhere to regional requirements, which is vital for maintaining trust and transparency with stakeholders.</w:t>
      </w:r>
    </w:p>
    <w:p>
      <w:pPr>
        <w:pStyle w:val="BodyText"/>
      </w:pPr>
      <w:r>
        <w:t xml:space="preserve">Another aspect of my background that I believe aligns with [Company Name]’s needs is my passion for innovation. In São Paulo, where technology and financial services are rapidly evolving, staying ahead of industry trends is essential. I have actively participated in initiatives to integrate artificial intelligence (AI) into financial forecasting models, which improved the accuracy of our projections by 30%. This experience has taught me the value of continuous learning and adaptability—qualities that will enable me to thrive in a fast-paced environment like Brazil’s financial sector.</w:t>
      </w:r>
    </w:p>
    <w:p>
      <w:pPr>
        <w:pStyle w:val="BodyText"/>
      </w:pPr>
      <w:r>
        <w:t xml:space="preserve">I am particularly drawn to [Company Name]’s commitment to [specific company value or initiative, e.g., "fostering sustainable development" or "empowering emerging markets"]. As someone who values ethical practices and long-term growth, I am confident that my dedication to excellence and collaboration will contribute meaningfully to your team. In Brazil São Paulo, where the demand for skilled financial professionals is high, I am eager to leverage my expertise to support your organization’s success while growing professionally in a vibrant and diverse market.</w:t>
      </w:r>
    </w:p>
    <w:p>
      <w:pPr>
        <w:pStyle w:val="BodyText"/>
      </w:pPr>
      <w:r>
        <w:t xml:space="preserve">Thank you for considering my application. I would welcome the opportunity to discuss how my skills and experiences align with [Company Name]’s vision. Please feel free to contact me at [phone number] or [email address] at your convenience. I look forward to the possibility of contributing to your team and helping drive impactful financial strategies in Brazil São Paulo.</w:t>
      </w:r>
    </w:p>
    <w:p>
      <w:pPr>
        <w:pStyle w:val="BodyText"/>
      </w:pPr>
      <w:r>
        <w:t xml:space="preserve">Sincerely,</w:t>
      </w:r>
      <w:r>
        <w:br/>
      </w:r>
      <w:r>
        <w:rPr>
          <w:bCs/>
          <w:b/>
        </w:rPr>
        <w:t xml:space="preserve">[Your Full Name]</w:t>
      </w:r>
    </w:p>
    <w:p>
      <w:pPr>
        <w:pStyle w:val="BodyText"/>
      </w:pPr>
      <w:r>
        <w:t xml:space="preserve">This cover letter is tailored for the Financial Analyst role in Brazil São Paulo, emphasizing local market knowledge, technical expertise, and alignment with the company’s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Brazil São Paulo</dc:title>
  <dc:creator/>
  <dc:language>en</dc:language>
  <cp:keywords/>
  <dcterms:created xsi:type="dcterms:W3CDTF">2026-07-24T11:10:14Z</dcterms:created>
  <dcterms:modified xsi:type="dcterms:W3CDTF">2026-07-24T11:10:14Z</dcterms:modified>
</cp:coreProperties>
</file>

<file path=docProps/custom.xml><?xml version="1.0" encoding="utf-8"?>
<Properties xmlns="http://schemas.openxmlformats.org/officeDocument/2006/custom-properties" xmlns:vt="http://schemas.openxmlformats.org/officeDocument/2006/docPropsVTypes"/>
</file>